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90B93" w14:textId="5AEA7C26" w:rsidR="00342A7C" w:rsidRPr="005C6EAB" w:rsidRDefault="00245384" w:rsidP="003021F9">
      <w:pPr>
        <w:keepNext/>
        <w:jc w:val="center"/>
        <w:rPr>
          <w:b/>
          <w:sz w:val="36"/>
          <w:szCs w:val="36"/>
          <w:u w:val="single"/>
        </w:rPr>
      </w:pPr>
      <w:r w:rsidRPr="005C6EAB">
        <w:rPr>
          <w:rFonts w:ascii="Berlin Sans FB Demi" w:hAnsi="Berlin Sans FB Demi"/>
          <w:b/>
          <w:sz w:val="36"/>
          <w:szCs w:val="36"/>
          <w:u w:val="single"/>
        </w:rPr>
        <w:t>Beehive Care CIC –</w:t>
      </w:r>
      <w:r w:rsidR="002C20FE" w:rsidRPr="005C6EAB">
        <w:rPr>
          <w:rFonts w:ascii="Berlin Sans FB Demi" w:hAnsi="Berlin Sans FB Demi"/>
          <w:b/>
          <w:sz w:val="36"/>
          <w:szCs w:val="36"/>
          <w:u w:val="single"/>
        </w:rPr>
        <w:t xml:space="preserve"> </w:t>
      </w:r>
      <w:r w:rsidR="005C6EAB" w:rsidRPr="005C6EAB">
        <w:rPr>
          <w:rFonts w:ascii="Berlin Sans FB Demi" w:hAnsi="Berlin Sans FB Demi"/>
          <w:b/>
          <w:sz w:val="36"/>
          <w:szCs w:val="36"/>
          <w:u w:val="single"/>
        </w:rPr>
        <w:t>Easter</w:t>
      </w:r>
      <w:r w:rsidR="0025154E" w:rsidRPr="005C6EAB">
        <w:rPr>
          <w:rFonts w:ascii="Berlin Sans FB Demi" w:hAnsi="Berlin Sans FB Demi"/>
          <w:b/>
          <w:sz w:val="36"/>
          <w:szCs w:val="36"/>
          <w:u w:val="single"/>
        </w:rPr>
        <w:t xml:space="preserve"> 202</w:t>
      </w:r>
      <w:r w:rsidR="00E25901" w:rsidRPr="005C6EAB">
        <w:rPr>
          <w:rFonts w:ascii="Berlin Sans FB Demi" w:hAnsi="Berlin Sans FB Demi"/>
          <w:b/>
          <w:sz w:val="36"/>
          <w:szCs w:val="36"/>
          <w:u w:val="single"/>
        </w:rPr>
        <w:t>2</w:t>
      </w:r>
      <w:r w:rsidR="00A94ADE" w:rsidRPr="005C6EAB">
        <w:rPr>
          <w:rFonts w:ascii="Berlin Sans FB Demi" w:hAnsi="Berlin Sans FB Demi"/>
          <w:b/>
          <w:sz w:val="36"/>
          <w:szCs w:val="36"/>
          <w:u w:val="single"/>
        </w:rPr>
        <w:t xml:space="preserve"> - </w:t>
      </w:r>
      <w:r w:rsidRPr="005C6EAB">
        <w:rPr>
          <w:rFonts w:ascii="Berlin Sans FB Demi" w:hAnsi="Berlin Sans FB Demi"/>
          <w:b/>
          <w:sz w:val="36"/>
          <w:szCs w:val="36"/>
          <w:u w:val="single"/>
        </w:rPr>
        <w:t>Short Breaks</w:t>
      </w:r>
    </w:p>
    <w:tbl>
      <w:tblPr>
        <w:tblStyle w:val="TableGrid"/>
        <w:tblpPr w:leftFromText="180" w:rightFromText="180" w:vertAnchor="text" w:horzAnchor="margin" w:tblpY="490"/>
        <w:tblW w:w="0" w:type="auto"/>
        <w:tblLook w:val="04A0" w:firstRow="1" w:lastRow="0" w:firstColumn="1" w:lastColumn="0" w:noHBand="0" w:noVBand="1"/>
      </w:tblPr>
      <w:tblGrid>
        <w:gridCol w:w="3256"/>
        <w:gridCol w:w="3827"/>
        <w:gridCol w:w="3402"/>
        <w:gridCol w:w="4111"/>
      </w:tblGrid>
      <w:tr w:rsidR="00277F71" w14:paraId="45EEFC92" w14:textId="77777777" w:rsidTr="006A36D4">
        <w:tc>
          <w:tcPr>
            <w:tcW w:w="3256" w:type="dxa"/>
            <w:shd w:val="clear" w:color="auto" w:fill="FFFF00"/>
          </w:tcPr>
          <w:p w14:paraId="7DEBC89B" w14:textId="77777777" w:rsidR="00277F71" w:rsidRPr="005C6EAB" w:rsidRDefault="00277F71" w:rsidP="00277F71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b/>
                <w:sz w:val="32"/>
                <w:szCs w:val="32"/>
              </w:rPr>
            </w:pPr>
            <w:r w:rsidRPr="005C6EAB">
              <w:rPr>
                <w:rFonts w:ascii="Berlin Sans FB Demi" w:hAnsi="Berlin Sans FB Demi"/>
                <w:b/>
                <w:sz w:val="32"/>
                <w:szCs w:val="32"/>
              </w:rPr>
              <w:t xml:space="preserve">Activity </w:t>
            </w:r>
          </w:p>
          <w:p w14:paraId="6F896D2C" w14:textId="6010C1E8" w:rsidR="005C6EAB" w:rsidRPr="005C6EAB" w:rsidRDefault="005C6EAB" w:rsidP="00277F71">
            <w:pPr>
              <w:tabs>
                <w:tab w:val="left" w:pos="3686"/>
              </w:tabs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3827" w:type="dxa"/>
            <w:shd w:val="clear" w:color="auto" w:fill="FFFF00"/>
          </w:tcPr>
          <w:p w14:paraId="062E19F6" w14:textId="77777777" w:rsidR="00277F71" w:rsidRPr="005C6EAB" w:rsidRDefault="00277F71" w:rsidP="00277F71">
            <w:pPr>
              <w:tabs>
                <w:tab w:val="left" w:pos="3686"/>
              </w:tabs>
              <w:jc w:val="center"/>
              <w:rPr>
                <w:b/>
                <w:sz w:val="32"/>
                <w:szCs w:val="32"/>
              </w:rPr>
            </w:pPr>
            <w:r w:rsidRPr="005C6EAB">
              <w:rPr>
                <w:rFonts w:ascii="Berlin Sans FB Demi" w:hAnsi="Berlin Sans FB Demi"/>
                <w:b/>
                <w:sz w:val="32"/>
                <w:szCs w:val="32"/>
              </w:rPr>
              <w:t xml:space="preserve">Date and time of activity </w:t>
            </w:r>
          </w:p>
        </w:tc>
        <w:tc>
          <w:tcPr>
            <w:tcW w:w="3402" w:type="dxa"/>
            <w:shd w:val="clear" w:color="auto" w:fill="FFFF00"/>
          </w:tcPr>
          <w:p w14:paraId="31A6B847" w14:textId="77777777" w:rsidR="00277F71" w:rsidRPr="005C6EAB" w:rsidRDefault="00277F71" w:rsidP="00277F71">
            <w:pPr>
              <w:tabs>
                <w:tab w:val="left" w:pos="3686"/>
              </w:tabs>
              <w:jc w:val="center"/>
              <w:rPr>
                <w:b/>
                <w:sz w:val="32"/>
                <w:szCs w:val="32"/>
              </w:rPr>
            </w:pPr>
            <w:r w:rsidRPr="005C6EAB">
              <w:rPr>
                <w:rFonts w:ascii="Berlin Sans FB Demi" w:hAnsi="Berlin Sans FB Demi"/>
                <w:b/>
                <w:sz w:val="32"/>
                <w:szCs w:val="32"/>
              </w:rPr>
              <w:t xml:space="preserve">Cost per session </w:t>
            </w:r>
          </w:p>
        </w:tc>
        <w:tc>
          <w:tcPr>
            <w:tcW w:w="4111" w:type="dxa"/>
            <w:shd w:val="clear" w:color="auto" w:fill="FFFF00"/>
          </w:tcPr>
          <w:p w14:paraId="63F84153" w14:textId="77777777" w:rsidR="00277F71" w:rsidRPr="005C6EAB" w:rsidRDefault="00277F71" w:rsidP="00277F71">
            <w:pPr>
              <w:tabs>
                <w:tab w:val="left" w:pos="3686"/>
              </w:tabs>
              <w:jc w:val="center"/>
              <w:rPr>
                <w:b/>
                <w:sz w:val="32"/>
                <w:szCs w:val="32"/>
              </w:rPr>
            </w:pPr>
            <w:r w:rsidRPr="005C6EAB">
              <w:rPr>
                <w:rFonts w:ascii="Berlin Sans FB Demi" w:hAnsi="Berlin Sans FB Demi"/>
                <w:b/>
                <w:sz w:val="32"/>
                <w:szCs w:val="32"/>
              </w:rPr>
              <w:t>Age range</w:t>
            </w:r>
          </w:p>
        </w:tc>
      </w:tr>
      <w:tr w:rsidR="005C6EAB" w14:paraId="4B1678C1" w14:textId="77777777" w:rsidTr="006A36D4">
        <w:tc>
          <w:tcPr>
            <w:tcW w:w="3256" w:type="dxa"/>
          </w:tcPr>
          <w:p w14:paraId="4F9C8A65" w14:textId="4EBD1501" w:rsidR="005C6EAB" w:rsidRDefault="00BF1070" w:rsidP="005C6EAB">
            <w:pPr>
              <w:tabs>
                <w:tab w:val="left" w:pos="3686"/>
              </w:tabs>
              <w:rPr>
                <w:rFonts w:ascii="Berlin Sans FB Demi" w:hAnsi="Berlin Sans FB Demi"/>
                <w:sz w:val="28"/>
                <w:szCs w:val="28"/>
              </w:rPr>
            </w:pPr>
            <w:r>
              <w:rPr>
                <w:rFonts w:ascii="Berlin Sans FB Demi" w:hAnsi="Berlin Sans FB Demi"/>
                <w:sz w:val="28"/>
                <w:szCs w:val="28"/>
              </w:rPr>
              <w:t>Windsor Duck Tour</w:t>
            </w:r>
            <w:r w:rsidR="00C038BF">
              <w:rPr>
                <w:rFonts w:ascii="Berlin Sans FB Demi" w:hAnsi="Berlin Sans FB Demi"/>
                <w:sz w:val="28"/>
                <w:szCs w:val="28"/>
              </w:rPr>
              <w:t>s</w:t>
            </w:r>
            <w:r>
              <w:rPr>
                <w:rFonts w:ascii="Berlin Sans FB Demi" w:hAnsi="Berlin Sans FB Demi"/>
                <w:sz w:val="28"/>
                <w:szCs w:val="28"/>
              </w:rPr>
              <w:t xml:space="preserve"> and Park</w:t>
            </w:r>
          </w:p>
        </w:tc>
        <w:tc>
          <w:tcPr>
            <w:tcW w:w="3827" w:type="dxa"/>
          </w:tcPr>
          <w:p w14:paraId="43762C05" w14:textId="151F16D3" w:rsidR="005C6EAB" w:rsidRDefault="005C6EAB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  <w:r>
              <w:rPr>
                <w:rFonts w:ascii="Berlin Sans FB Demi" w:hAnsi="Berlin Sans FB Demi"/>
                <w:sz w:val="28"/>
                <w:szCs w:val="28"/>
              </w:rPr>
              <w:t>11</w:t>
            </w:r>
            <w:r w:rsidRPr="005459CB">
              <w:rPr>
                <w:rFonts w:ascii="Berlin Sans FB Demi" w:hAnsi="Berlin Sans FB Demi"/>
                <w:sz w:val="28"/>
                <w:szCs w:val="28"/>
              </w:rPr>
              <w:t>/</w:t>
            </w:r>
            <w:r>
              <w:rPr>
                <w:rFonts w:ascii="Berlin Sans FB Demi" w:hAnsi="Berlin Sans FB Demi"/>
                <w:sz w:val="28"/>
                <w:szCs w:val="28"/>
              </w:rPr>
              <w:t>04</w:t>
            </w:r>
            <w:r w:rsidRPr="005459CB">
              <w:rPr>
                <w:rFonts w:ascii="Berlin Sans FB Demi" w:hAnsi="Berlin Sans FB Demi"/>
                <w:sz w:val="28"/>
                <w:szCs w:val="28"/>
              </w:rPr>
              <w:t>/202</w:t>
            </w:r>
            <w:r>
              <w:rPr>
                <w:rFonts w:ascii="Berlin Sans FB Demi" w:hAnsi="Berlin Sans FB Demi"/>
                <w:sz w:val="28"/>
                <w:szCs w:val="28"/>
              </w:rPr>
              <w:t>2</w:t>
            </w:r>
            <w:r w:rsidRPr="005459CB">
              <w:rPr>
                <w:rFonts w:ascii="Berlin Sans FB Demi" w:hAnsi="Berlin Sans FB Demi"/>
                <w:sz w:val="28"/>
                <w:szCs w:val="28"/>
              </w:rPr>
              <w:t xml:space="preserve"> – 10.00am – 3.00pm</w:t>
            </w:r>
          </w:p>
        </w:tc>
        <w:tc>
          <w:tcPr>
            <w:tcW w:w="3402" w:type="dxa"/>
          </w:tcPr>
          <w:p w14:paraId="2AAA23D4" w14:textId="52C086B2" w:rsidR="005C6EAB" w:rsidRPr="005459CB" w:rsidRDefault="005C6EAB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  <w:r w:rsidRPr="005459CB">
              <w:rPr>
                <w:rFonts w:ascii="Berlin Sans FB Demi" w:hAnsi="Berlin Sans FB Demi"/>
                <w:sz w:val="28"/>
                <w:szCs w:val="28"/>
              </w:rPr>
              <w:t>£</w:t>
            </w:r>
            <w:r>
              <w:rPr>
                <w:rFonts w:ascii="Berlin Sans FB Demi" w:hAnsi="Berlin Sans FB Demi"/>
                <w:sz w:val="28"/>
                <w:szCs w:val="28"/>
              </w:rPr>
              <w:t>10</w:t>
            </w:r>
            <w:r w:rsidRPr="005459CB">
              <w:rPr>
                <w:rFonts w:ascii="Berlin Sans FB Demi" w:hAnsi="Berlin Sans FB Demi"/>
                <w:sz w:val="28"/>
                <w:szCs w:val="28"/>
              </w:rPr>
              <w:t xml:space="preserve"> – take a packed lunch and</w:t>
            </w:r>
          </w:p>
          <w:p w14:paraId="278381CD" w14:textId="1275F361" w:rsidR="005C6EAB" w:rsidRDefault="005C6EAB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  <w:r w:rsidRPr="005459CB">
              <w:rPr>
                <w:rFonts w:ascii="Berlin Sans FB Demi" w:hAnsi="Berlin Sans FB Demi"/>
                <w:sz w:val="28"/>
                <w:szCs w:val="28"/>
              </w:rPr>
              <w:t>appropriate clothing</w:t>
            </w:r>
          </w:p>
        </w:tc>
        <w:tc>
          <w:tcPr>
            <w:tcW w:w="4111" w:type="dxa"/>
          </w:tcPr>
          <w:p w14:paraId="6A7A27A8" w14:textId="77777777" w:rsidR="005C6EAB" w:rsidRDefault="005C6EAB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</w:p>
          <w:p w14:paraId="7B1761F9" w14:textId="6B505921" w:rsidR="005C6EAB" w:rsidRDefault="005C6EAB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  <w:r w:rsidRPr="005459CB">
              <w:rPr>
                <w:rFonts w:ascii="Berlin Sans FB Demi" w:hAnsi="Berlin Sans FB Demi"/>
                <w:sz w:val="28"/>
                <w:szCs w:val="28"/>
              </w:rPr>
              <w:t>4 years (in school) – 19 years</w:t>
            </w:r>
          </w:p>
        </w:tc>
      </w:tr>
      <w:tr w:rsidR="00D94F63" w14:paraId="0962A962" w14:textId="77777777" w:rsidTr="005C6EAB">
        <w:trPr>
          <w:trHeight w:val="979"/>
        </w:trPr>
        <w:tc>
          <w:tcPr>
            <w:tcW w:w="3256" w:type="dxa"/>
          </w:tcPr>
          <w:p w14:paraId="111CD105" w14:textId="77777777" w:rsidR="00E25901" w:rsidRDefault="00E25901" w:rsidP="00E25901">
            <w:pPr>
              <w:tabs>
                <w:tab w:val="left" w:pos="3686"/>
              </w:tabs>
              <w:rPr>
                <w:rFonts w:ascii="Berlin Sans FB Demi" w:hAnsi="Berlin Sans FB Demi"/>
                <w:sz w:val="28"/>
                <w:szCs w:val="28"/>
              </w:rPr>
            </w:pPr>
          </w:p>
          <w:p w14:paraId="2D634FB9" w14:textId="64404826" w:rsidR="00E25901" w:rsidRPr="005459CB" w:rsidRDefault="00E25901" w:rsidP="00E25901">
            <w:pPr>
              <w:tabs>
                <w:tab w:val="left" w:pos="3686"/>
              </w:tabs>
              <w:rPr>
                <w:rFonts w:ascii="Berlin Sans FB Demi" w:hAnsi="Berlin Sans FB Demi"/>
                <w:sz w:val="28"/>
                <w:szCs w:val="28"/>
              </w:rPr>
            </w:pPr>
            <w:r>
              <w:rPr>
                <w:rFonts w:ascii="Berlin Sans FB Demi" w:hAnsi="Berlin Sans FB Demi"/>
                <w:sz w:val="28"/>
                <w:szCs w:val="28"/>
              </w:rPr>
              <w:t>Camp Mohawk</w:t>
            </w:r>
          </w:p>
          <w:p w14:paraId="440ADA2A" w14:textId="169E4138" w:rsidR="00243CB8" w:rsidRPr="005459CB" w:rsidRDefault="00243CB8" w:rsidP="00E25901">
            <w:pPr>
              <w:tabs>
                <w:tab w:val="left" w:pos="3686"/>
              </w:tabs>
              <w:rPr>
                <w:rFonts w:ascii="Berlin Sans FB Demi" w:hAnsi="Berlin Sans FB Demi"/>
                <w:sz w:val="28"/>
                <w:szCs w:val="28"/>
              </w:rPr>
            </w:pPr>
          </w:p>
        </w:tc>
        <w:tc>
          <w:tcPr>
            <w:tcW w:w="3827" w:type="dxa"/>
          </w:tcPr>
          <w:p w14:paraId="69FE6C07" w14:textId="77777777" w:rsidR="00D94F63" w:rsidRDefault="005C6EAB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  <w:r>
              <w:rPr>
                <w:rFonts w:ascii="Berlin Sans FB Demi" w:hAnsi="Berlin Sans FB Demi"/>
                <w:sz w:val="28"/>
                <w:szCs w:val="28"/>
              </w:rPr>
              <w:t>13</w:t>
            </w:r>
            <w:r w:rsidR="00D94F63" w:rsidRPr="005459CB">
              <w:rPr>
                <w:rFonts w:ascii="Berlin Sans FB Demi" w:hAnsi="Berlin Sans FB Demi"/>
                <w:sz w:val="28"/>
                <w:szCs w:val="28"/>
              </w:rPr>
              <w:t>/</w:t>
            </w:r>
            <w:r w:rsidR="00E25901">
              <w:rPr>
                <w:rFonts w:ascii="Berlin Sans FB Demi" w:hAnsi="Berlin Sans FB Demi"/>
                <w:sz w:val="28"/>
                <w:szCs w:val="28"/>
              </w:rPr>
              <w:t>0</w:t>
            </w:r>
            <w:r>
              <w:rPr>
                <w:rFonts w:ascii="Berlin Sans FB Demi" w:hAnsi="Berlin Sans FB Demi"/>
                <w:sz w:val="28"/>
                <w:szCs w:val="28"/>
              </w:rPr>
              <w:t>4</w:t>
            </w:r>
            <w:r w:rsidR="00D94F63" w:rsidRPr="005459CB">
              <w:rPr>
                <w:rFonts w:ascii="Berlin Sans FB Demi" w:hAnsi="Berlin Sans FB Demi"/>
                <w:sz w:val="28"/>
                <w:szCs w:val="28"/>
              </w:rPr>
              <w:t>/202</w:t>
            </w:r>
            <w:r w:rsidR="00E25901">
              <w:rPr>
                <w:rFonts w:ascii="Berlin Sans FB Demi" w:hAnsi="Berlin Sans FB Demi"/>
                <w:sz w:val="28"/>
                <w:szCs w:val="28"/>
              </w:rPr>
              <w:t>2</w:t>
            </w:r>
            <w:r w:rsidR="00D94F63" w:rsidRPr="005459CB">
              <w:rPr>
                <w:rFonts w:ascii="Berlin Sans FB Demi" w:hAnsi="Berlin Sans FB Demi"/>
                <w:sz w:val="28"/>
                <w:szCs w:val="28"/>
              </w:rPr>
              <w:t xml:space="preserve"> – 10.00am – 3.00pm</w:t>
            </w:r>
          </w:p>
          <w:p w14:paraId="6F604483" w14:textId="554C44F6" w:rsidR="005C6EAB" w:rsidRPr="005C6EAB" w:rsidRDefault="005C6EAB" w:rsidP="005C6EAB">
            <w:pPr>
              <w:rPr>
                <w:rFonts w:ascii="Berlin Sans FB Demi" w:hAnsi="Berlin Sans FB Demi"/>
                <w:sz w:val="28"/>
                <w:szCs w:val="28"/>
              </w:rPr>
            </w:pPr>
          </w:p>
        </w:tc>
        <w:tc>
          <w:tcPr>
            <w:tcW w:w="3402" w:type="dxa"/>
          </w:tcPr>
          <w:p w14:paraId="2A434D0C" w14:textId="50B39DD8" w:rsidR="00E25901" w:rsidRPr="005459CB" w:rsidRDefault="00E25901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  <w:r w:rsidRPr="005459CB">
              <w:rPr>
                <w:rFonts w:ascii="Berlin Sans FB Demi" w:hAnsi="Berlin Sans FB Demi"/>
                <w:sz w:val="28"/>
                <w:szCs w:val="28"/>
              </w:rPr>
              <w:t>£</w:t>
            </w:r>
            <w:r>
              <w:rPr>
                <w:rFonts w:ascii="Berlin Sans FB Demi" w:hAnsi="Berlin Sans FB Demi"/>
                <w:sz w:val="28"/>
                <w:szCs w:val="28"/>
              </w:rPr>
              <w:t>10</w:t>
            </w:r>
            <w:r w:rsidRPr="005459CB">
              <w:rPr>
                <w:rFonts w:ascii="Berlin Sans FB Demi" w:hAnsi="Berlin Sans FB Demi"/>
                <w:sz w:val="28"/>
                <w:szCs w:val="28"/>
              </w:rPr>
              <w:t xml:space="preserve"> – take a packed lunch and</w:t>
            </w:r>
          </w:p>
          <w:p w14:paraId="0D36CFC6" w14:textId="52069399" w:rsidR="00D94F63" w:rsidRPr="005459CB" w:rsidRDefault="00E25901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  <w:r w:rsidRPr="005459CB">
              <w:rPr>
                <w:rFonts w:ascii="Berlin Sans FB Demi" w:hAnsi="Berlin Sans FB Demi"/>
                <w:sz w:val="28"/>
                <w:szCs w:val="28"/>
              </w:rPr>
              <w:t>appropriate clothing</w:t>
            </w:r>
          </w:p>
        </w:tc>
        <w:tc>
          <w:tcPr>
            <w:tcW w:w="4111" w:type="dxa"/>
          </w:tcPr>
          <w:p w14:paraId="42F6904A" w14:textId="77777777" w:rsidR="00243CB8" w:rsidRDefault="00243CB8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</w:p>
          <w:p w14:paraId="0ACD848C" w14:textId="0573B515" w:rsidR="00D94F63" w:rsidRPr="005459CB" w:rsidRDefault="00D94F63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  <w:r w:rsidRPr="005459CB">
              <w:rPr>
                <w:rFonts w:ascii="Berlin Sans FB Demi" w:hAnsi="Berlin Sans FB Demi"/>
                <w:sz w:val="28"/>
                <w:szCs w:val="28"/>
              </w:rPr>
              <w:t>4 years (in school) – 19 years</w:t>
            </w:r>
          </w:p>
        </w:tc>
      </w:tr>
      <w:tr w:rsidR="004C499A" w14:paraId="0FE1873C" w14:textId="77777777" w:rsidTr="006A36D4">
        <w:trPr>
          <w:trHeight w:val="468"/>
        </w:trPr>
        <w:tc>
          <w:tcPr>
            <w:tcW w:w="3256" w:type="dxa"/>
          </w:tcPr>
          <w:p w14:paraId="1ED50A58" w14:textId="1465DCE3" w:rsidR="00243CB8" w:rsidRPr="005459CB" w:rsidRDefault="003A27C8" w:rsidP="005C6EAB">
            <w:pPr>
              <w:tabs>
                <w:tab w:val="left" w:pos="3686"/>
              </w:tabs>
              <w:rPr>
                <w:rFonts w:ascii="Berlin Sans FB Demi" w:hAnsi="Berlin Sans FB Demi"/>
                <w:sz w:val="28"/>
                <w:szCs w:val="28"/>
              </w:rPr>
            </w:pPr>
            <w:r>
              <w:rPr>
                <w:rFonts w:ascii="Berlin Sans FB Demi" w:hAnsi="Berlin Sans FB Demi"/>
                <w:sz w:val="28"/>
                <w:szCs w:val="28"/>
              </w:rPr>
              <w:t>Thames Valley Adventure Playground</w:t>
            </w:r>
          </w:p>
        </w:tc>
        <w:tc>
          <w:tcPr>
            <w:tcW w:w="3827" w:type="dxa"/>
          </w:tcPr>
          <w:p w14:paraId="6DFA8598" w14:textId="4E3BB723" w:rsidR="004C499A" w:rsidRPr="005459CB" w:rsidRDefault="003A27C8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  <w:r>
              <w:rPr>
                <w:rFonts w:ascii="Berlin Sans FB Demi" w:hAnsi="Berlin Sans FB Demi"/>
                <w:sz w:val="28"/>
                <w:szCs w:val="28"/>
              </w:rPr>
              <w:t>20</w:t>
            </w:r>
            <w:r w:rsidR="004C499A" w:rsidRPr="005459CB">
              <w:rPr>
                <w:rFonts w:ascii="Berlin Sans FB Demi" w:hAnsi="Berlin Sans FB Demi"/>
                <w:sz w:val="28"/>
                <w:szCs w:val="28"/>
              </w:rPr>
              <w:t>/</w:t>
            </w:r>
            <w:r w:rsidR="00D94F63" w:rsidRPr="005459CB">
              <w:rPr>
                <w:rFonts w:ascii="Berlin Sans FB Demi" w:hAnsi="Berlin Sans FB Demi"/>
                <w:sz w:val="28"/>
                <w:szCs w:val="28"/>
              </w:rPr>
              <w:t>0</w:t>
            </w:r>
            <w:r w:rsidR="005C6EAB">
              <w:rPr>
                <w:rFonts w:ascii="Berlin Sans FB Demi" w:hAnsi="Berlin Sans FB Demi"/>
                <w:sz w:val="28"/>
                <w:szCs w:val="28"/>
              </w:rPr>
              <w:t>4</w:t>
            </w:r>
            <w:r w:rsidR="004C499A" w:rsidRPr="005459CB">
              <w:rPr>
                <w:rFonts w:ascii="Berlin Sans FB Demi" w:hAnsi="Berlin Sans FB Demi"/>
                <w:sz w:val="28"/>
                <w:szCs w:val="28"/>
              </w:rPr>
              <w:t>/202</w:t>
            </w:r>
            <w:r w:rsidR="00302A81">
              <w:rPr>
                <w:rFonts w:ascii="Berlin Sans FB Demi" w:hAnsi="Berlin Sans FB Demi"/>
                <w:sz w:val="28"/>
                <w:szCs w:val="28"/>
              </w:rPr>
              <w:t xml:space="preserve">2 </w:t>
            </w:r>
            <w:r w:rsidR="004C499A" w:rsidRPr="005459CB">
              <w:rPr>
                <w:rFonts w:ascii="Berlin Sans FB Demi" w:hAnsi="Berlin Sans FB Demi"/>
                <w:sz w:val="28"/>
                <w:szCs w:val="28"/>
              </w:rPr>
              <w:t>– 10.00am – 3.00pm</w:t>
            </w:r>
          </w:p>
        </w:tc>
        <w:tc>
          <w:tcPr>
            <w:tcW w:w="3402" w:type="dxa"/>
          </w:tcPr>
          <w:p w14:paraId="70A90DA9" w14:textId="2D1BB736" w:rsidR="004C499A" w:rsidRPr="005459CB" w:rsidRDefault="004C499A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  <w:r w:rsidRPr="005459CB">
              <w:rPr>
                <w:rFonts w:ascii="Berlin Sans FB Demi" w:hAnsi="Berlin Sans FB Demi"/>
                <w:sz w:val="28"/>
                <w:szCs w:val="28"/>
              </w:rPr>
              <w:t>£</w:t>
            </w:r>
            <w:r w:rsidR="00311ABB">
              <w:rPr>
                <w:rFonts w:ascii="Berlin Sans FB Demi" w:hAnsi="Berlin Sans FB Demi"/>
                <w:sz w:val="28"/>
                <w:szCs w:val="28"/>
              </w:rPr>
              <w:t>10</w:t>
            </w:r>
            <w:r w:rsidRPr="005459CB">
              <w:rPr>
                <w:rFonts w:ascii="Berlin Sans FB Demi" w:hAnsi="Berlin Sans FB Demi"/>
                <w:sz w:val="28"/>
                <w:szCs w:val="28"/>
              </w:rPr>
              <w:t xml:space="preserve"> – take a packed lunch and</w:t>
            </w:r>
          </w:p>
          <w:p w14:paraId="3EE3F7D4" w14:textId="73C02332" w:rsidR="000002B3" w:rsidRPr="005459CB" w:rsidRDefault="004C499A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  <w:r w:rsidRPr="005459CB">
              <w:rPr>
                <w:rFonts w:ascii="Berlin Sans FB Demi" w:hAnsi="Berlin Sans FB Demi"/>
                <w:sz w:val="28"/>
                <w:szCs w:val="28"/>
              </w:rPr>
              <w:t>appropriate clothing</w:t>
            </w:r>
          </w:p>
        </w:tc>
        <w:tc>
          <w:tcPr>
            <w:tcW w:w="4111" w:type="dxa"/>
          </w:tcPr>
          <w:p w14:paraId="0C564B66" w14:textId="77777777" w:rsidR="00243CB8" w:rsidRDefault="00243CB8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</w:p>
          <w:p w14:paraId="4AA7512A" w14:textId="080A406D" w:rsidR="004C499A" w:rsidRPr="005459CB" w:rsidRDefault="003421C1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  <w:r w:rsidRPr="005459CB">
              <w:rPr>
                <w:rFonts w:ascii="Berlin Sans FB Demi" w:hAnsi="Berlin Sans FB Demi"/>
                <w:sz w:val="28"/>
                <w:szCs w:val="28"/>
              </w:rPr>
              <w:t>4 years (in school) – 19 years</w:t>
            </w:r>
          </w:p>
        </w:tc>
      </w:tr>
      <w:tr w:rsidR="005C6EAB" w14:paraId="14D48B84" w14:textId="77777777" w:rsidTr="006A36D4">
        <w:trPr>
          <w:trHeight w:val="468"/>
        </w:trPr>
        <w:tc>
          <w:tcPr>
            <w:tcW w:w="3256" w:type="dxa"/>
          </w:tcPr>
          <w:p w14:paraId="2E418E5A" w14:textId="3F462635" w:rsidR="005C6EAB" w:rsidRDefault="003A27C8" w:rsidP="005C6EAB">
            <w:pPr>
              <w:tabs>
                <w:tab w:val="left" w:pos="3686"/>
              </w:tabs>
              <w:rPr>
                <w:rFonts w:ascii="Berlin Sans FB Demi" w:hAnsi="Berlin Sans FB Demi"/>
                <w:sz w:val="28"/>
                <w:szCs w:val="28"/>
              </w:rPr>
            </w:pPr>
            <w:r>
              <w:rPr>
                <w:rFonts w:ascii="Berlin Sans FB Demi" w:hAnsi="Berlin Sans FB Demi"/>
                <w:sz w:val="28"/>
                <w:szCs w:val="28"/>
              </w:rPr>
              <w:t>Cinema and Carvery/Pizza Hut</w:t>
            </w:r>
          </w:p>
        </w:tc>
        <w:tc>
          <w:tcPr>
            <w:tcW w:w="3827" w:type="dxa"/>
          </w:tcPr>
          <w:p w14:paraId="23FED263" w14:textId="2F225F27" w:rsidR="005C6EAB" w:rsidRDefault="005C6EAB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  <w:r>
              <w:rPr>
                <w:rFonts w:ascii="Berlin Sans FB Demi" w:hAnsi="Berlin Sans FB Demi"/>
                <w:sz w:val="28"/>
                <w:szCs w:val="28"/>
              </w:rPr>
              <w:t>2</w:t>
            </w:r>
            <w:r w:rsidR="003A27C8">
              <w:rPr>
                <w:rFonts w:ascii="Berlin Sans FB Demi" w:hAnsi="Berlin Sans FB Demi"/>
                <w:sz w:val="28"/>
                <w:szCs w:val="28"/>
              </w:rPr>
              <w:t>2</w:t>
            </w:r>
            <w:r w:rsidRPr="005459CB">
              <w:rPr>
                <w:rFonts w:ascii="Berlin Sans FB Demi" w:hAnsi="Berlin Sans FB Demi"/>
                <w:sz w:val="28"/>
                <w:szCs w:val="28"/>
              </w:rPr>
              <w:t>/</w:t>
            </w:r>
            <w:r>
              <w:rPr>
                <w:rFonts w:ascii="Berlin Sans FB Demi" w:hAnsi="Berlin Sans FB Demi"/>
                <w:sz w:val="28"/>
                <w:szCs w:val="28"/>
              </w:rPr>
              <w:t>04</w:t>
            </w:r>
            <w:r w:rsidRPr="005459CB">
              <w:rPr>
                <w:rFonts w:ascii="Berlin Sans FB Demi" w:hAnsi="Berlin Sans FB Demi"/>
                <w:sz w:val="28"/>
                <w:szCs w:val="28"/>
              </w:rPr>
              <w:t>/202</w:t>
            </w:r>
            <w:r>
              <w:rPr>
                <w:rFonts w:ascii="Berlin Sans FB Demi" w:hAnsi="Berlin Sans FB Demi"/>
                <w:sz w:val="28"/>
                <w:szCs w:val="28"/>
              </w:rPr>
              <w:t>2</w:t>
            </w:r>
            <w:r w:rsidRPr="005459CB">
              <w:rPr>
                <w:rFonts w:ascii="Berlin Sans FB Demi" w:hAnsi="Berlin Sans FB Demi"/>
                <w:sz w:val="28"/>
                <w:szCs w:val="28"/>
              </w:rPr>
              <w:t xml:space="preserve"> – 10.00am – 3.00pm</w:t>
            </w:r>
          </w:p>
        </w:tc>
        <w:tc>
          <w:tcPr>
            <w:tcW w:w="3402" w:type="dxa"/>
          </w:tcPr>
          <w:p w14:paraId="3636FD29" w14:textId="51DF6BB6" w:rsidR="00AC0987" w:rsidRDefault="00D742A0" w:rsidP="00D742A0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  <w:r>
              <w:rPr>
                <w:rFonts w:ascii="Berlin Sans FB Demi" w:hAnsi="Berlin Sans FB Demi"/>
                <w:sz w:val="28"/>
                <w:szCs w:val="28"/>
              </w:rPr>
              <w:t>£10</w:t>
            </w:r>
          </w:p>
          <w:p w14:paraId="0956529F" w14:textId="77777777" w:rsidR="00AC0987" w:rsidRDefault="00AC0987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</w:p>
          <w:p w14:paraId="01D9E295" w14:textId="55BE8738" w:rsidR="00D742A0" w:rsidRDefault="00D742A0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</w:p>
        </w:tc>
        <w:tc>
          <w:tcPr>
            <w:tcW w:w="4111" w:type="dxa"/>
          </w:tcPr>
          <w:p w14:paraId="2A52A509" w14:textId="77777777" w:rsidR="005C6EAB" w:rsidRDefault="005C6EAB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</w:p>
          <w:p w14:paraId="1ED60D9A" w14:textId="3F920696" w:rsidR="005C6EAB" w:rsidRDefault="005C6EAB" w:rsidP="005C6EAB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  <w:sz w:val="28"/>
                <w:szCs w:val="28"/>
              </w:rPr>
            </w:pPr>
            <w:r w:rsidRPr="005459CB">
              <w:rPr>
                <w:rFonts w:ascii="Berlin Sans FB Demi" w:hAnsi="Berlin Sans FB Demi"/>
                <w:sz w:val="28"/>
                <w:szCs w:val="28"/>
              </w:rPr>
              <w:t>4 years (in school) – 19 years</w:t>
            </w:r>
          </w:p>
        </w:tc>
      </w:tr>
      <w:tr w:rsidR="00F33527" w14:paraId="692DAE60" w14:textId="77777777" w:rsidTr="006A36D4">
        <w:trPr>
          <w:trHeight w:val="233"/>
        </w:trPr>
        <w:tc>
          <w:tcPr>
            <w:tcW w:w="3256" w:type="dxa"/>
            <w:tcBorders>
              <w:left w:val="single" w:sz="12" w:space="0" w:color="FFCA08" w:themeColor="accent1"/>
            </w:tcBorders>
            <w:shd w:val="clear" w:color="auto" w:fill="FFFF00"/>
          </w:tcPr>
          <w:p w14:paraId="1A8715E9" w14:textId="77777777" w:rsidR="00F33527" w:rsidRPr="00A27AD0" w:rsidRDefault="00F33527" w:rsidP="004C499A">
            <w:pPr>
              <w:tabs>
                <w:tab w:val="left" w:pos="3686"/>
              </w:tabs>
              <w:rPr>
                <w:rFonts w:ascii="Berlin Sans FB Demi" w:hAnsi="Berlin Sans FB Demi"/>
              </w:rPr>
            </w:pPr>
          </w:p>
        </w:tc>
        <w:tc>
          <w:tcPr>
            <w:tcW w:w="3827" w:type="dxa"/>
            <w:shd w:val="clear" w:color="auto" w:fill="FFFF00"/>
          </w:tcPr>
          <w:p w14:paraId="7BFDADC7" w14:textId="77777777" w:rsidR="00F33527" w:rsidRDefault="00F33527" w:rsidP="004C499A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</w:rPr>
            </w:pPr>
          </w:p>
          <w:p w14:paraId="4B6038E7" w14:textId="40363E37" w:rsidR="005C6EAB" w:rsidRPr="00A27AD0" w:rsidRDefault="005C6EAB" w:rsidP="004C499A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</w:rPr>
            </w:pPr>
          </w:p>
        </w:tc>
        <w:tc>
          <w:tcPr>
            <w:tcW w:w="3402" w:type="dxa"/>
            <w:shd w:val="clear" w:color="auto" w:fill="FFFF00"/>
          </w:tcPr>
          <w:p w14:paraId="4573C4AB" w14:textId="77777777" w:rsidR="00F33527" w:rsidRPr="00A27AD0" w:rsidRDefault="00F33527" w:rsidP="004C499A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</w:rPr>
            </w:pPr>
          </w:p>
        </w:tc>
        <w:tc>
          <w:tcPr>
            <w:tcW w:w="4111" w:type="dxa"/>
            <w:shd w:val="clear" w:color="auto" w:fill="FFFF00"/>
          </w:tcPr>
          <w:p w14:paraId="054CAA4B" w14:textId="77777777" w:rsidR="00F33527" w:rsidRPr="00A27AD0" w:rsidRDefault="00F33527" w:rsidP="004C499A">
            <w:pPr>
              <w:tabs>
                <w:tab w:val="left" w:pos="3686"/>
              </w:tabs>
              <w:jc w:val="center"/>
              <w:rPr>
                <w:rFonts w:ascii="Berlin Sans FB Demi" w:hAnsi="Berlin Sans FB Demi"/>
              </w:rPr>
            </w:pPr>
          </w:p>
        </w:tc>
      </w:tr>
    </w:tbl>
    <w:p w14:paraId="2030962A" w14:textId="571FE266" w:rsidR="00C24B83" w:rsidRDefault="0027483A" w:rsidP="0057497F">
      <w:pPr>
        <w:jc w:val="center"/>
        <w:rPr>
          <w:rFonts w:ascii="Berlin Sans FB Demi" w:hAnsi="Berlin Sans FB Demi"/>
          <w:b/>
          <w:sz w:val="28"/>
          <w:szCs w:val="28"/>
          <w:u w:val="single"/>
        </w:rPr>
      </w:pPr>
      <w:r w:rsidRPr="008654D7">
        <w:rPr>
          <w:rFonts w:ascii="Berlin Sans FB Demi" w:hAnsi="Berlin Sans FB Demi"/>
          <w:b/>
          <w:sz w:val="28"/>
          <w:szCs w:val="28"/>
          <w:u w:val="single"/>
        </w:rPr>
        <w:t xml:space="preserve">Contact number to call and book:  </w:t>
      </w:r>
      <w:r w:rsidR="0025154E">
        <w:rPr>
          <w:rFonts w:ascii="Berlin Sans FB Demi" w:hAnsi="Berlin Sans FB Demi"/>
          <w:b/>
          <w:sz w:val="28"/>
          <w:szCs w:val="28"/>
          <w:u w:val="single"/>
        </w:rPr>
        <w:t>0781</w:t>
      </w:r>
      <w:r w:rsidR="00184B45">
        <w:rPr>
          <w:rFonts w:ascii="Berlin Sans FB Demi" w:hAnsi="Berlin Sans FB Demi"/>
          <w:b/>
          <w:sz w:val="28"/>
          <w:szCs w:val="28"/>
          <w:u w:val="single"/>
        </w:rPr>
        <w:t xml:space="preserve"> 3566 795</w:t>
      </w:r>
      <w:r w:rsidRPr="008654D7">
        <w:rPr>
          <w:rFonts w:ascii="Berlin Sans FB Demi" w:hAnsi="Berlin Sans FB Demi"/>
          <w:b/>
          <w:sz w:val="28"/>
          <w:szCs w:val="28"/>
          <w:u w:val="single"/>
        </w:rPr>
        <w:t xml:space="preserve"> (Tue-Thurs</w:t>
      </w:r>
      <w:r w:rsidR="0056066B" w:rsidRPr="008654D7">
        <w:rPr>
          <w:rFonts w:ascii="Berlin Sans FB Demi" w:hAnsi="Berlin Sans FB Demi"/>
          <w:b/>
          <w:sz w:val="28"/>
          <w:szCs w:val="28"/>
          <w:u w:val="single"/>
        </w:rPr>
        <w:t>)</w:t>
      </w:r>
      <w:r w:rsidR="00B72118">
        <w:rPr>
          <w:rFonts w:ascii="Berlin Sans FB Demi" w:hAnsi="Berlin Sans FB Demi"/>
          <w:b/>
          <w:sz w:val="28"/>
          <w:szCs w:val="28"/>
          <w:u w:val="single"/>
        </w:rPr>
        <w:t xml:space="preserve"> or</w:t>
      </w:r>
      <w:r w:rsidRPr="008654D7">
        <w:rPr>
          <w:rFonts w:ascii="Berlin Sans FB Demi" w:hAnsi="Berlin Sans FB Demi"/>
          <w:b/>
          <w:sz w:val="28"/>
          <w:szCs w:val="28"/>
          <w:u w:val="single"/>
        </w:rPr>
        <w:t xml:space="preserve"> </w:t>
      </w:r>
      <w:hyperlink r:id="rId6" w:history="1">
        <w:r w:rsidRPr="008654D7">
          <w:rPr>
            <w:rStyle w:val="Hyperlink"/>
            <w:rFonts w:ascii="Berlin Sans FB Demi" w:hAnsi="Berlin Sans FB Demi"/>
            <w:b/>
            <w:color w:val="auto"/>
            <w:sz w:val="28"/>
            <w:szCs w:val="28"/>
          </w:rPr>
          <w:t>sandrapbeehive@gmail.com</w:t>
        </w:r>
      </w:hyperlink>
      <w:r w:rsidRPr="008654D7">
        <w:rPr>
          <w:rFonts w:ascii="Berlin Sans FB Demi" w:hAnsi="Berlin Sans FB Demi"/>
          <w:b/>
          <w:sz w:val="28"/>
          <w:szCs w:val="28"/>
          <w:u w:val="single"/>
        </w:rPr>
        <w:t xml:space="preserve"> </w:t>
      </w:r>
    </w:p>
    <w:p w14:paraId="7D3D5012" w14:textId="77777777" w:rsidR="005C6EAB" w:rsidRDefault="005C6EAB" w:rsidP="0057497F">
      <w:pPr>
        <w:jc w:val="center"/>
        <w:rPr>
          <w:rFonts w:ascii="Berlin Sans FB Demi" w:hAnsi="Berlin Sans FB Demi"/>
          <w:b/>
          <w:sz w:val="28"/>
          <w:szCs w:val="28"/>
          <w:u w:val="single"/>
        </w:rPr>
      </w:pPr>
    </w:p>
    <w:p w14:paraId="6FDBB070" w14:textId="00C3D9DE" w:rsidR="00A13182" w:rsidRPr="005C6EAB" w:rsidRDefault="005C6EAB" w:rsidP="004425CD">
      <w:pPr>
        <w:rPr>
          <w:rFonts w:ascii="Calibri" w:eastAsia="Times New Roman" w:hAnsi="Calibri" w:cs="Times New Roman"/>
          <w:b/>
          <w:bCs/>
          <w:i/>
          <w:iCs/>
          <w:sz w:val="32"/>
          <w:szCs w:val="32"/>
          <w:lang w:val="en-US" w:eastAsia="en-GB"/>
        </w:rPr>
      </w:pPr>
      <w:r w:rsidRPr="005C6EAB">
        <w:rPr>
          <w:b/>
          <w:bCs/>
          <w:i/>
          <w:iCs/>
          <w:sz w:val="32"/>
          <w:szCs w:val="32"/>
          <w:highlight w:val="yellow"/>
        </w:rPr>
        <w:t xml:space="preserve">DROP OFF AND COLLECTION POINT IS EARL OF CORNWALL.  </w:t>
      </w:r>
      <w:r w:rsidRPr="005C6EAB">
        <w:rPr>
          <w:rFonts w:ascii="Calibri" w:eastAsia="Times New Roman" w:hAnsi="Calibri" w:cs="Times New Roman"/>
          <w:b/>
          <w:bCs/>
          <w:i/>
          <w:iCs/>
          <w:sz w:val="32"/>
          <w:szCs w:val="32"/>
          <w:highlight w:val="yellow"/>
          <w:lang w:val="en-US" w:eastAsia="en-GB"/>
        </w:rPr>
        <w:t xml:space="preserve">NO REFUNDS WILL BE OFFERED UNLESS THE SPACE CAN BE RE-FILLED. </w:t>
      </w:r>
      <w:r w:rsidR="00F75AC4">
        <w:rPr>
          <w:rFonts w:ascii="Calibri" w:eastAsia="Times New Roman" w:hAnsi="Calibri" w:cs="Times New Roman"/>
          <w:b/>
          <w:bCs/>
          <w:i/>
          <w:iCs/>
          <w:sz w:val="32"/>
          <w:szCs w:val="32"/>
          <w:highlight w:val="yellow"/>
          <w:lang w:val="en-US" w:eastAsia="en-GB"/>
        </w:rPr>
        <w:t xml:space="preserve">IF RE-FILLED </w:t>
      </w:r>
      <w:r w:rsidRPr="005C6EAB">
        <w:rPr>
          <w:rFonts w:ascii="Calibri" w:eastAsia="Times New Roman" w:hAnsi="Calibri" w:cs="Times New Roman"/>
          <w:b/>
          <w:bCs/>
          <w:i/>
          <w:iCs/>
          <w:sz w:val="32"/>
          <w:szCs w:val="32"/>
          <w:highlight w:val="yellow"/>
          <w:lang w:val="en-US" w:eastAsia="en-GB"/>
        </w:rPr>
        <w:t>ANY REFUNDS WILL BE HELD AND USED ON ANOTHER DATE.</w:t>
      </w:r>
    </w:p>
    <w:sectPr w:rsidR="00A13182" w:rsidRPr="005C6EAB" w:rsidSect="0030471D">
      <w:headerReference w:type="default" r:id="rId7"/>
      <w:pgSz w:w="16838" w:h="11906" w:orient="landscape"/>
      <w:pgMar w:top="1440" w:right="1080" w:bottom="1440" w:left="108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B042C" w14:textId="77777777" w:rsidR="002B00B6" w:rsidRDefault="002B00B6" w:rsidP="009B28D1">
      <w:pPr>
        <w:spacing w:after="0" w:line="240" w:lineRule="auto"/>
      </w:pPr>
      <w:r>
        <w:separator/>
      </w:r>
    </w:p>
  </w:endnote>
  <w:endnote w:type="continuationSeparator" w:id="0">
    <w:p w14:paraId="4B1D78F9" w14:textId="77777777" w:rsidR="002B00B6" w:rsidRDefault="002B00B6" w:rsidP="009B28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C403F" w14:textId="77777777" w:rsidR="002B00B6" w:rsidRDefault="002B00B6" w:rsidP="009B28D1">
      <w:pPr>
        <w:spacing w:after="0" w:line="240" w:lineRule="auto"/>
      </w:pPr>
      <w:r>
        <w:separator/>
      </w:r>
    </w:p>
  </w:footnote>
  <w:footnote w:type="continuationSeparator" w:id="0">
    <w:p w14:paraId="160B819D" w14:textId="77777777" w:rsidR="002B00B6" w:rsidRDefault="002B00B6" w:rsidP="009B28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CF68F" w14:textId="5B233878" w:rsidR="00DA0BBA" w:rsidRDefault="00DA0BBA">
    <w:pPr>
      <w:pStyle w:val="Header"/>
    </w:pPr>
    <w:r w:rsidRPr="00DA0BBA">
      <w:rPr>
        <w:rFonts w:ascii="Calibri" w:eastAsia="Calibri" w:hAnsi="Calibri" w:cs="Times New Roman"/>
        <w:noProof/>
        <w:sz w:val="24"/>
        <w:szCs w:val="24"/>
      </w:rPr>
      <w:drawing>
        <wp:inline distT="0" distB="0" distL="0" distR="0" wp14:anchorId="0B978C6B" wp14:editId="4FF2968C">
          <wp:extent cx="1314292" cy="1043940"/>
          <wp:effectExtent l="0" t="0" r="635" b="3810"/>
          <wp:docPr id="1" name="Picture 1" descr="/Users/clarejohnson-alem/Pictures/Photos Library.photoslibrary/private/com.apple.Photos/ExternalEditSessions/+Z5vUO0jS4C4ayHQ%UU8bg/IMG_754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clarejohnson-alem/Pictures/Photos Library.photoslibrary/private/com.apple.Photos/ExternalEditSessions/+Z5vUO0jS4C4ayHQ%UU8bg/IMG_7542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928" cy="10778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13A4D80" w14:textId="3AFF389F" w:rsidR="00DA0BBA" w:rsidRPr="005719C8" w:rsidRDefault="00DA0BBA">
    <w:pPr>
      <w:pStyle w:val="Header"/>
      <w:rPr>
        <w:sz w:val="32"/>
        <w:szCs w:val="32"/>
      </w:rPr>
    </w:pPr>
    <w:r w:rsidRPr="005719C8">
      <w:rPr>
        <w:sz w:val="32"/>
        <w:szCs w:val="32"/>
      </w:rPr>
      <w:t>Beehive Care CIC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NDM0NTY3tzS1NDBT0lEKTi0uzszPAykwMqgFAHO/YfgtAAAA"/>
  </w:docVars>
  <w:rsids>
    <w:rsidRoot w:val="009B28D1"/>
    <w:rsid w:val="000002B3"/>
    <w:rsid w:val="0001548F"/>
    <w:rsid w:val="000167C8"/>
    <w:rsid w:val="0003038D"/>
    <w:rsid w:val="00034D01"/>
    <w:rsid w:val="00051998"/>
    <w:rsid w:val="000A4EAD"/>
    <w:rsid w:val="000B4039"/>
    <w:rsid w:val="000B6DD8"/>
    <w:rsid w:val="000C0273"/>
    <w:rsid w:val="000D7516"/>
    <w:rsid w:val="000F3A4E"/>
    <w:rsid w:val="0010081B"/>
    <w:rsid w:val="00116C09"/>
    <w:rsid w:val="00123885"/>
    <w:rsid w:val="001305B2"/>
    <w:rsid w:val="00132CD1"/>
    <w:rsid w:val="00140CDD"/>
    <w:rsid w:val="00141553"/>
    <w:rsid w:val="00144190"/>
    <w:rsid w:val="00165697"/>
    <w:rsid w:val="00175F67"/>
    <w:rsid w:val="00182F12"/>
    <w:rsid w:val="00184B45"/>
    <w:rsid w:val="00197933"/>
    <w:rsid w:val="001A2F46"/>
    <w:rsid w:val="001E027D"/>
    <w:rsid w:val="001F00B5"/>
    <w:rsid w:val="001F13FF"/>
    <w:rsid w:val="0021334F"/>
    <w:rsid w:val="002416E2"/>
    <w:rsid w:val="00243CB8"/>
    <w:rsid w:val="00245384"/>
    <w:rsid w:val="0025154E"/>
    <w:rsid w:val="002553D0"/>
    <w:rsid w:val="002558AE"/>
    <w:rsid w:val="00257911"/>
    <w:rsid w:val="002579F7"/>
    <w:rsid w:val="00266FA6"/>
    <w:rsid w:val="002677B1"/>
    <w:rsid w:val="0027483A"/>
    <w:rsid w:val="00277F71"/>
    <w:rsid w:val="002B00B6"/>
    <w:rsid w:val="002B14C0"/>
    <w:rsid w:val="002B3051"/>
    <w:rsid w:val="002C20FE"/>
    <w:rsid w:val="002D519A"/>
    <w:rsid w:val="002E51E0"/>
    <w:rsid w:val="002E727F"/>
    <w:rsid w:val="003021F9"/>
    <w:rsid w:val="00302A81"/>
    <w:rsid w:val="0030471D"/>
    <w:rsid w:val="003058AF"/>
    <w:rsid w:val="00311ABB"/>
    <w:rsid w:val="00323887"/>
    <w:rsid w:val="003421C1"/>
    <w:rsid w:val="00342A7C"/>
    <w:rsid w:val="00347C65"/>
    <w:rsid w:val="003574B6"/>
    <w:rsid w:val="003A27C8"/>
    <w:rsid w:val="003A443B"/>
    <w:rsid w:val="003A61B1"/>
    <w:rsid w:val="003E1649"/>
    <w:rsid w:val="00406701"/>
    <w:rsid w:val="00426DF1"/>
    <w:rsid w:val="0043662F"/>
    <w:rsid w:val="004425CD"/>
    <w:rsid w:val="00443DDE"/>
    <w:rsid w:val="00454FEB"/>
    <w:rsid w:val="00464326"/>
    <w:rsid w:val="004749FD"/>
    <w:rsid w:val="00484546"/>
    <w:rsid w:val="004A705C"/>
    <w:rsid w:val="004C499A"/>
    <w:rsid w:val="004D27A1"/>
    <w:rsid w:val="004E2250"/>
    <w:rsid w:val="0051724F"/>
    <w:rsid w:val="00517B76"/>
    <w:rsid w:val="0053575C"/>
    <w:rsid w:val="00535C27"/>
    <w:rsid w:val="005459CB"/>
    <w:rsid w:val="00546AD2"/>
    <w:rsid w:val="00546BF4"/>
    <w:rsid w:val="00547A0D"/>
    <w:rsid w:val="00550E30"/>
    <w:rsid w:val="0055174D"/>
    <w:rsid w:val="005521BA"/>
    <w:rsid w:val="005523CA"/>
    <w:rsid w:val="0056066B"/>
    <w:rsid w:val="00570F23"/>
    <w:rsid w:val="005719C8"/>
    <w:rsid w:val="0057497F"/>
    <w:rsid w:val="00577EEC"/>
    <w:rsid w:val="00586981"/>
    <w:rsid w:val="00586DF4"/>
    <w:rsid w:val="00593FCF"/>
    <w:rsid w:val="005C2885"/>
    <w:rsid w:val="005C6EAB"/>
    <w:rsid w:val="005D1709"/>
    <w:rsid w:val="005D499A"/>
    <w:rsid w:val="005E4D22"/>
    <w:rsid w:val="00600F7F"/>
    <w:rsid w:val="006011A7"/>
    <w:rsid w:val="00607B2F"/>
    <w:rsid w:val="00612EE3"/>
    <w:rsid w:val="00613218"/>
    <w:rsid w:val="006204A8"/>
    <w:rsid w:val="00631CBC"/>
    <w:rsid w:val="006426E6"/>
    <w:rsid w:val="006608C2"/>
    <w:rsid w:val="00673776"/>
    <w:rsid w:val="006932D4"/>
    <w:rsid w:val="006A36D4"/>
    <w:rsid w:val="006A4965"/>
    <w:rsid w:val="006A7B77"/>
    <w:rsid w:val="006B674D"/>
    <w:rsid w:val="006B6B8C"/>
    <w:rsid w:val="006B748B"/>
    <w:rsid w:val="006C1166"/>
    <w:rsid w:val="006F78E8"/>
    <w:rsid w:val="0073293F"/>
    <w:rsid w:val="00740A8C"/>
    <w:rsid w:val="00744F4A"/>
    <w:rsid w:val="00751463"/>
    <w:rsid w:val="007558F6"/>
    <w:rsid w:val="00760D2E"/>
    <w:rsid w:val="00762569"/>
    <w:rsid w:val="007A1675"/>
    <w:rsid w:val="007B3970"/>
    <w:rsid w:val="007C1894"/>
    <w:rsid w:val="007C4058"/>
    <w:rsid w:val="007C5909"/>
    <w:rsid w:val="007E2C49"/>
    <w:rsid w:val="007F5468"/>
    <w:rsid w:val="007F71D0"/>
    <w:rsid w:val="007F7AA6"/>
    <w:rsid w:val="00856AEF"/>
    <w:rsid w:val="008642E1"/>
    <w:rsid w:val="008654D7"/>
    <w:rsid w:val="008777E4"/>
    <w:rsid w:val="00881529"/>
    <w:rsid w:val="008A5A7E"/>
    <w:rsid w:val="008C1D5E"/>
    <w:rsid w:val="008D13C7"/>
    <w:rsid w:val="008D28EE"/>
    <w:rsid w:val="008D47E9"/>
    <w:rsid w:val="008E64C8"/>
    <w:rsid w:val="008F56FC"/>
    <w:rsid w:val="009066D8"/>
    <w:rsid w:val="00931FBF"/>
    <w:rsid w:val="00943669"/>
    <w:rsid w:val="00960BB4"/>
    <w:rsid w:val="0096268A"/>
    <w:rsid w:val="00965007"/>
    <w:rsid w:val="0097020C"/>
    <w:rsid w:val="0098053D"/>
    <w:rsid w:val="009B28D1"/>
    <w:rsid w:val="009B320D"/>
    <w:rsid w:val="009F30F1"/>
    <w:rsid w:val="009F7F0E"/>
    <w:rsid w:val="00A01F79"/>
    <w:rsid w:val="00A04103"/>
    <w:rsid w:val="00A05952"/>
    <w:rsid w:val="00A07B9F"/>
    <w:rsid w:val="00A13182"/>
    <w:rsid w:val="00A17645"/>
    <w:rsid w:val="00A272AD"/>
    <w:rsid w:val="00A27AD0"/>
    <w:rsid w:val="00A41AAC"/>
    <w:rsid w:val="00A552AF"/>
    <w:rsid w:val="00A55925"/>
    <w:rsid w:val="00A604A3"/>
    <w:rsid w:val="00A62403"/>
    <w:rsid w:val="00A6500F"/>
    <w:rsid w:val="00A94ADE"/>
    <w:rsid w:val="00A96D48"/>
    <w:rsid w:val="00AB30E3"/>
    <w:rsid w:val="00AB452A"/>
    <w:rsid w:val="00AB5198"/>
    <w:rsid w:val="00AC0987"/>
    <w:rsid w:val="00AF1982"/>
    <w:rsid w:val="00B055C0"/>
    <w:rsid w:val="00B06476"/>
    <w:rsid w:val="00B064E9"/>
    <w:rsid w:val="00B11417"/>
    <w:rsid w:val="00B241C2"/>
    <w:rsid w:val="00B24A5B"/>
    <w:rsid w:val="00B3571E"/>
    <w:rsid w:val="00B501C2"/>
    <w:rsid w:val="00B72118"/>
    <w:rsid w:val="00BA7812"/>
    <w:rsid w:val="00BC63CD"/>
    <w:rsid w:val="00BF1070"/>
    <w:rsid w:val="00BF1835"/>
    <w:rsid w:val="00C038BF"/>
    <w:rsid w:val="00C044BA"/>
    <w:rsid w:val="00C24B83"/>
    <w:rsid w:val="00C41C0F"/>
    <w:rsid w:val="00CC29E9"/>
    <w:rsid w:val="00CE6AEF"/>
    <w:rsid w:val="00CF3E6E"/>
    <w:rsid w:val="00D0102B"/>
    <w:rsid w:val="00D0599B"/>
    <w:rsid w:val="00D121AD"/>
    <w:rsid w:val="00D154DC"/>
    <w:rsid w:val="00D24E50"/>
    <w:rsid w:val="00D31D79"/>
    <w:rsid w:val="00D34B4E"/>
    <w:rsid w:val="00D366D4"/>
    <w:rsid w:val="00D54FDA"/>
    <w:rsid w:val="00D63DB7"/>
    <w:rsid w:val="00D742A0"/>
    <w:rsid w:val="00D75932"/>
    <w:rsid w:val="00D93FCC"/>
    <w:rsid w:val="00D94F63"/>
    <w:rsid w:val="00D95F72"/>
    <w:rsid w:val="00DA0BBA"/>
    <w:rsid w:val="00DA2ED8"/>
    <w:rsid w:val="00DA5FAD"/>
    <w:rsid w:val="00DB708A"/>
    <w:rsid w:val="00DC6653"/>
    <w:rsid w:val="00DD248F"/>
    <w:rsid w:val="00DD474A"/>
    <w:rsid w:val="00E03F8D"/>
    <w:rsid w:val="00E15E75"/>
    <w:rsid w:val="00E203D0"/>
    <w:rsid w:val="00E25901"/>
    <w:rsid w:val="00E43702"/>
    <w:rsid w:val="00E43F92"/>
    <w:rsid w:val="00E4443A"/>
    <w:rsid w:val="00E73738"/>
    <w:rsid w:val="00E905C1"/>
    <w:rsid w:val="00E96FF9"/>
    <w:rsid w:val="00EC689C"/>
    <w:rsid w:val="00EE2617"/>
    <w:rsid w:val="00EE5FEB"/>
    <w:rsid w:val="00F00B80"/>
    <w:rsid w:val="00F0740E"/>
    <w:rsid w:val="00F15F3A"/>
    <w:rsid w:val="00F24F08"/>
    <w:rsid w:val="00F33527"/>
    <w:rsid w:val="00F708D8"/>
    <w:rsid w:val="00F75AC4"/>
    <w:rsid w:val="00F92064"/>
    <w:rsid w:val="00F9716B"/>
    <w:rsid w:val="00FC1D9D"/>
    <w:rsid w:val="00FC51CA"/>
    <w:rsid w:val="00FC5484"/>
    <w:rsid w:val="00FD105E"/>
    <w:rsid w:val="00FD4E37"/>
    <w:rsid w:val="00FE4F10"/>
    <w:rsid w:val="00FE6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2711FD"/>
  <w15:docId w15:val="{BD44283B-EEE4-4D17-A248-FC144B265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2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B28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8D1"/>
  </w:style>
  <w:style w:type="paragraph" w:styleId="Footer">
    <w:name w:val="footer"/>
    <w:basedOn w:val="Normal"/>
    <w:link w:val="FooterChar"/>
    <w:uiPriority w:val="99"/>
    <w:unhideWhenUsed/>
    <w:rsid w:val="009B28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8D1"/>
  </w:style>
  <w:style w:type="paragraph" w:styleId="BalloonText">
    <w:name w:val="Balloon Text"/>
    <w:basedOn w:val="Normal"/>
    <w:link w:val="BalloonTextChar"/>
    <w:uiPriority w:val="99"/>
    <w:semiHidden/>
    <w:unhideWhenUsed/>
    <w:rsid w:val="00740A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A8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27483A"/>
    <w:rPr>
      <w:color w:val="2998E3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42A7C"/>
    <w:pPr>
      <w:spacing w:line="240" w:lineRule="auto"/>
    </w:pPr>
    <w:rPr>
      <w:i/>
      <w:iCs/>
      <w:color w:val="39302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26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ndrapbeehive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ough Borough Council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 Amina</dc:creator>
  <cp:lastModifiedBy>Sandra Presland</cp:lastModifiedBy>
  <cp:revision>9</cp:revision>
  <cp:lastPrinted>2021-09-01T13:13:00Z</cp:lastPrinted>
  <dcterms:created xsi:type="dcterms:W3CDTF">2022-02-25T15:14:00Z</dcterms:created>
  <dcterms:modified xsi:type="dcterms:W3CDTF">2022-03-12T17:48:00Z</dcterms:modified>
</cp:coreProperties>
</file>